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75852" w14:textId="6082DEDD" w:rsidR="005E0AE4" w:rsidRPr="005E0AE4" w:rsidRDefault="005E0AE4" w:rsidP="005E0AE4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e S1. Field collected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rar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</w:t>
      </w:r>
      <w:r w:rsidRPr="005E0AE4">
        <w:rPr>
          <w:rFonts w:ascii="Times New Roman" w:hAnsi="Times New Roman" w:cs="Times New Roman"/>
          <w:sz w:val="24"/>
          <w:szCs w:val="24"/>
        </w:rPr>
        <w:t xml:space="preserve">hub mackerel </w:t>
      </w:r>
      <w:r>
        <w:rPr>
          <w:rFonts w:ascii="Times New Roman" w:hAnsi="Times New Roman" w:cs="Times New Roman"/>
          <w:sz w:val="24"/>
          <w:szCs w:val="24"/>
        </w:rPr>
        <w:t xml:space="preserve">samples </w:t>
      </w:r>
      <w:r w:rsidRPr="005E0AE4">
        <w:rPr>
          <w:rFonts w:ascii="Times New Roman" w:hAnsi="Times New Roman" w:cs="Times New Roman"/>
          <w:sz w:val="24"/>
          <w:szCs w:val="24"/>
        </w:rPr>
        <w:t xml:space="preserve">(n = </w:t>
      </w:r>
      <w:r>
        <w:rPr>
          <w:rFonts w:ascii="Times New Roman" w:hAnsi="Times New Roman" w:cs="Times New Roman"/>
          <w:sz w:val="24"/>
          <w:szCs w:val="24"/>
        </w:rPr>
        <w:t>46</w:t>
      </w:r>
      <w:r w:rsidRPr="005E0AE4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used to establish a lens radius – fork length relationship.</w:t>
      </w:r>
    </w:p>
    <w:p w14:paraId="73A3C842" w14:textId="405F39CD" w:rsidR="005E0AE4" w:rsidRDefault="0083660B" w:rsidP="00CA2901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bookmarkStart w:id="0" w:name="_Hlk71128457"/>
      <w:r w:rsidRPr="0083660B">
        <w:rPr>
          <w:noProof/>
        </w:rPr>
        <w:drawing>
          <wp:inline distT="0" distB="0" distL="0" distR="0" wp14:anchorId="684C09C2" wp14:editId="35382E84">
            <wp:extent cx="5400040" cy="589216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589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3660B" w:rsidDel="0083660B">
        <w:t xml:space="preserve"> </w:t>
      </w:r>
    </w:p>
    <w:bookmarkEnd w:id="0"/>
    <w:p w14:paraId="304ECF3E" w14:textId="15E40D0F" w:rsidR="005E0AE4" w:rsidRPr="00F27418" w:rsidRDefault="005E0AE4" w:rsidP="00F27418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sectPr w:rsidR="005E0AE4" w:rsidRPr="00F27418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51217B" w14:textId="77777777" w:rsidR="00FC0911" w:rsidRDefault="00FC0911" w:rsidP="002C71CC">
      <w:r>
        <w:separator/>
      </w:r>
    </w:p>
  </w:endnote>
  <w:endnote w:type="continuationSeparator" w:id="0">
    <w:p w14:paraId="43C51146" w14:textId="77777777" w:rsidR="00FC0911" w:rsidRDefault="00FC0911" w:rsidP="002C71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93022" w14:textId="77777777" w:rsidR="00FC0911" w:rsidRDefault="00FC0911" w:rsidP="002C71CC">
      <w:r>
        <w:separator/>
      </w:r>
    </w:p>
  </w:footnote>
  <w:footnote w:type="continuationSeparator" w:id="0">
    <w:p w14:paraId="162CC08F" w14:textId="77777777" w:rsidR="00FC0911" w:rsidRDefault="00FC0911" w:rsidP="002C71C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MzU0NjU2NjQ1NTVQ0lEKTi0uzszPAykwMakFAAvuPGItAAAA"/>
  </w:docVars>
  <w:rsids>
    <w:rsidRoot w:val="00876ED1"/>
    <w:rsid w:val="000141EE"/>
    <w:rsid w:val="00014FF8"/>
    <w:rsid w:val="00020B41"/>
    <w:rsid w:val="0002776A"/>
    <w:rsid w:val="00046FFF"/>
    <w:rsid w:val="00047F08"/>
    <w:rsid w:val="000667D0"/>
    <w:rsid w:val="00075D2B"/>
    <w:rsid w:val="000806F9"/>
    <w:rsid w:val="000872CB"/>
    <w:rsid w:val="000C12B0"/>
    <w:rsid w:val="000D5AF4"/>
    <w:rsid w:val="000D5B17"/>
    <w:rsid w:val="000E1D49"/>
    <w:rsid w:val="000F0E07"/>
    <w:rsid w:val="000F3802"/>
    <w:rsid w:val="000F39BC"/>
    <w:rsid w:val="000F5173"/>
    <w:rsid w:val="001235F8"/>
    <w:rsid w:val="00136B5B"/>
    <w:rsid w:val="00141DAA"/>
    <w:rsid w:val="001C63F1"/>
    <w:rsid w:val="001E1C39"/>
    <w:rsid w:val="00214974"/>
    <w:rsid w:val="00257AD5"/>
    <w:rsid w:val="00264633"/>
    <w:rsid w:val="00272ACB"/>
    <w:rsid w:val="002A4A48"/>
    <w:rsid w:val="002C5587"/>
    <w:rsid w:val="002C71CC"/>
    <w:rsid w:val="002E3FD3"/>
    <w:rsid w:val="002E7C49"/>
    <w:rsid w:val="002F1343"/>
    <w:rsid w:val="003221C7"/>
    <w:rsid w:val="00365818"/>
    <w:rsid w:val="003732D8"/>
    <w:rsid w:val="00373CA8"/>
    <w:rsid w:val="003A3813"/>
    <w:rsid w:val="003B3E6D"/>
    <w:rsid w:val="003E2C4B"/>
    <w:rsid w:val="003E4BB4"/>
    <w:rsid w:val="0040384B"/>
    <w:rsid w:val="0042192B"/>
    <w:rsid w:val="00427D75"/>
    <w:rsid w:val="00431281"/>
    <w:rsid w:val="00441B21"/>
    <w:rsid w:val="0049232B"/>
    <w:rsid w:val="004A67A4"/>
    <w:rsid w:val="004B3B8D"/>
    <w:rsid w:val="004C150F"/>
    <w:rsid w:val="004E139A"/>
    <w:rsid w:val="00527A33"/>
    <w:rsid w:val="00566232"/>
    <w:rsid w:val="00574A3F"/>
    <w:rsid w:val="0058024A"/>
    <w:rsid w:val="005958B9"/>
    <w:rsid w:val="005A2557"/>
    <w:rsid w:val="005D2F0D"/>
    <w:rsid w:val="005E0AE4"/>
    <w:rsid w:val="00615778"/>
    <w:rsid w:val="00640AC9"/>
    <w:rsid w:val="006749A9"/>
    <w:rsid w:val="00787212"/>
    <w:rsid w:val="00795B28"/>
    <w:rsid w:val="007A47FB"/>
    <w:rsid w:val="007B2A24"/>
    <w:rsid w:val="007B3D2F"/>
    <w:rsid w:val="007D34DD"/>
    <w:rsid w:val="008078B2"/>
    <w:rsid w:val="008112A3"/>
    <w:rsid w:val="0083660B"/>
    <w:rsid w:val="00852B3E"/>
    <w:rsid w:val="00876ED1"/>
    <w:rsid w:val="00923000"/>
    <w:rsid w:val="0094194D"/>
    <w:rsid w:val="00966DBD"/>
    <w:rsid w:val="009808C7"/>
    <w:rsid w:val="00994A09"/>
    <w:rsid w:val="009A5791"/>
    <w:rsid w:val="009A775A"/>
    <w:rsid w:val="009C4EF8"/>
    <w:rsid w:val="009E2C34"/>
    <w:rsid w:val="009F0A02"/>
    <w:rsid w:val="00A01EE9"/>
    <w:rsid w:val="00A111B1"/>
    <w:rsid w:val="00A15F33"/>
    <w:rsid w:val="00A3224B"/>
    <w:rsid w:val="00A455E1"/>
    <w:rsid w:val="00A46D2D"/>
    <w:rsid w:val="00A521A8"/>
    <w:rsid w:val="00AE300F"/>
    <w:rsid w:val="00AE5C16"/>
    <w:rsid w:val="00AF6205"/>
    <w:rsid w:val="00B01ABC"/>
    <w:rsid w:val="00B1275C"/>
    <w:rsid w:val="00B12D02"/>
    <w:rsid w:val="00B24DB5"/>
    <w:rsid w:val="00B33711"/>
    <w:rsid w:val="00B5471B"/>
    <w:rsid w:val="00BC5A49"/>
    <w:rsid w:val="00BD1FDC"/>
    <w:rsid w:val="00C34270"/>
    <w:rsid w:val="00C44256"/>
    <w:rsid w:val="00CA2901"/>
    <w:rsid w:val="00CC7B7D"/>
    <w:rsid w:val="00CE1984"/>
    <w:rsid w:val="00CF62C3"/>
    <w:rsid w:val="00D02C24"/>
    <w:rsid w:val="00D06059"/>
    <w:rsid w:val="00D15E60"/>
    <w:rsid w:val="00D72FB0"/>
    <w:rsid w:val="00DE5B80"/>
    <w:rsid w:val="00E0770D"/>
    <w:rsid w:val="00E107A1"/>
    <w:rsid w:val="00E16624"/>
    <w:rsid w:val="00E300EE"/>
    <w:rsid w:val="00E30FE9"/>
    <w:rsid w:val="00E43D15"/>
    <w:rsid w:val="00E66AB0"/>
    <w:rsid w:val="00E73351"/>
    <w:rsid w:val="00E82A35"/>
    <w:rsid w:val="00E8474C"/>
    <w:rsid w:val="00EB137A"/>
    <w:rsid w:val="00EB1709"/>
    <w:rsid w:val="00EB1A81"/>
    <w:rsid w:val="00ED2465"/>
    <w:rsid w:val="00EE0264"/>
    <w:rsid w:val="00EF1B64"/>
    <w:rsid w:val="00F22F37"/>
    <w:rsid w:val="00F27418"/>
    <w:rsid w:val="00F33A0C"/>
    <w:rsid w:val="00F474A9"/>
    <w:rsid w:val="00F5483C"/>
    <w:rsid w:val="00F54BF2"/>
    <w:rsid w:val="00F60C7D"/>
    <w:rsid w:val="00F657B5"/>
    <w:rsid w:val="00FC0911"/>
    <w:rsid w:val="00FE5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4B00A15"/>
  <w15:chartTrackingRefBased/>
  <w15:docId w15:val="{E162AD77-6752-4092-BA87-51CACAC0E2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71CC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2C71CC"/>
  </w:style>
  <w:style w:type="paragraph" w:styleId="Footer">
    <w:name w:val="footer"/>
    <w:basedOn w:val="Normal"/>
    <w:link w:val="FooterChar"/>
    <w:uiPriority w:val="99"/>
    <w:unhideWhenUsed/>
    <w:rsid w:val="002C71CC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2C71CC"/>
  </w:style>
  <w:style w:type="table" w:styleId="TableGrid">
    <w:name w:val="Table Grid"/>
    <w:basedOn w:val="TableNormal"/>
    <w:uiPriority w:val="39"/>
    <w:rsid w:val="007872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732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33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5</TotalTime>
  <Pages>1</Pages>
  <Words>19</Words>
  <Characters>1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ta Harada</dc:creator>
  <cp:keywords/>
  <dc:description/>
  <cp:lastModifiedBy>Yota Harada</cp:lastModifiedBy>
  <cp:revision>261</cp:revision>
  <dcterms:created xsi:type="dcterms:W3CDTF">2021-07-12T06:57:00Z</dcterms:created>
  <dcterms:modified xsi:type="dcterms:W3CDTF">2021-12-15T01:02:00Z</dcterms:modified>
</cp:coreProperties>
</file>